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AFBF6" w14:textId="4225A0E8" w:rsidR="00494780" w:rsidRDefault="00494780" w:rsidP="00494780">
      <w:pPr>
        <w:jc w:val="center"/>
      </w:pPr>
      <w:r>
        <w:t xml:space="preserve">          </w:t>
      </w:r>
      <w:r>
        <w:rPr>
          <w:b/>
          <w:bCs/>
          <w:color w:val="000000" w:themeColor="text1"/>
        </w:rPr>
        <w:t>I</w:t>
      </w:r>
      <w:r w:rsidRPr="0497CBD2">
        <w:rPr>
          <w:b/>
          <w:bCs/>
          <w:color w:val="000000" w:themeColor="text1"/>
        </w:rPr>
        <w:t xml:space="preserve">S </w:t>
      </w:r>
      <w:r>
        <w:rPr>
          <w:b/>
          <w:bCs/>
          <w:color w:val="000000" w:themeColor="text1"/>
        </w:rPr>
        <w:t>456</w:t>
      </w:r>
      <w:r w:rsidRPr="0497CBD2">
        <w:rPr>
          <w:b/>
          <w:bCs/>
          <w:color w:val="000000" w:themeColor="text1"/>
        </w:rPr>
        <w:t xml:space="preserve"> IT </w:t>
      </w:r>
      <w:r>
        <w:rPr>
          <w:b/>
          <w:bCs/>
          <w:color w:val="000000" w:themeColor="text1"/>
        </w:rPr>
        <w:t>Database Systems Management</w:t>
      </w:r>
    </w:p>
    <w:p w14:paraId="1250D966" w14:textId="74FB16B1" w:rsidR="00494780" w:rsidRPr="00AA6023" w:rsidRDefault="00494780" w:rsidP="00494780">
      <w:pPr>
        <w:jc w:val="center"/>
        <w:rPr>
          <w:b/>
          <w:bCs/>
        </w:rPr>
      </w:pPr>
      <w:r w:rsidRPr="0497CBD2">
        <w:rPr>
          <w:b/>
          <w:bCs/>
        </w:rPr>
        <w:t>HOP0</w:t>
      </w:r>
      <w:r w:rsidR="005506F2">
        <w:rPr>
          <w:b/>
          <w:bCs/>
        </w:rPr>
        <w:t>5</w:t>
      </w:r>
      <w:r w:rsidRPr="0497CBD2">
        <w:rPr>
          <w:b/>
          <w:bCs/>
        </w:rPr>
        <w:t xml:space="preserve"> Basic </w:t>
      </w:r>
      <w:r>
        <w:rPr>
          <w:b/>
          <w:bCs/>
        </w:rPr>
        <w:t>SQLite Aggregates</w:t>
      </w:r>
    </w:p>
    <w:p w14:paraId="42B0C70A" w14:textId="77777777" w:rsidR="00494780" w:rsidRPr="00AA6023" w:rsidRDefault="00494780" w:rsidP="00494780">
      <w:pPr>
        <w:jc w:val="center"/>
      </w:pPr>
      <w:r>
        <w:t>4</w:t>
      </w:r>
      <w:r w:rsidRPr="7C4BADC7">
        <w:t>/</w:t>
      </w:r>
      <w:r>
        <w:t>13</w:t>
      </w:r>
      <w:r w:rsidRPr="7C4BADC7">
        <w:t>/20</w:t>
      </w:r>
      <w:r>
        <w:t>21</w:t>
      </w:r>
      <w:r w:rsidRPr="7C4BADC7">
        <w:t xml:space="preserve"> Developed by </w:t>
      </w:r>
      <w:r>
        <w:t>Farzin Bahadori</w:t>
      </w:r>
    </w:p>
    <w:p w14:paraId="12D0B230" w14:textId="77777777" w:rsidR="00494780" w:rsidRDefault="00494780" w:rsidP="00494780">
      <w:pPr>
        <w:jc w:val="center"/>
        <w:rPr>
          <w:color w:val="000000" w:themeColor="text1"/>
        </w:rPr>
      </w:pPr>
      <w:r>
        <w:rPr>
          <w:color w:val="000000" w:themeColor="text1"/>
        </w:rPr>
        <w:t>5</w:t>
      </w:r>
      <w:r w:rsidRPr="7C4BADC7">
        <w:rPr>
          <w:color w:val="000000" w:themeColor="text1"/>
        </w:rPr>
        <w:t>/</w:t>
      </w:r>
      <w:r>
        <w:rPr>
          <w:color w:val="000000" w:themeColor="text1"/>
        </w:rPr>
        <w:t>13</w:t>
      </w:r>
      <w:r w:rsidRPr="7C4BADC7">
        <w:rPr>
          <w:color w:val="000000" w:themeColor="text1"/>
        </w:rPr>
        <w:t>/202</w:t>
      </w:r>
      <w:r>
        <w:rPr>
          <w:color w:val="000000" w:themeColor="text1"/>
        </w:rPr>
        <w:t>1</w:t>
      </w:r>
      <w:r w:rsidRPr="7C4BADC7">
        <w:rPr>
          <w:color w:val="000000" w:themeColor="text1"/>
        </w:rPr>
        <w:t xml:space="preserve"> </w:t>
      </w:r>
      <w:r>
        <w:rPr>
          <w:color w:val="000000" w:themeColor="text1"/>
        </w:rPr>
        <w:t>Developed by</w:t>
      </w:r>
      <w:r w:rsidRPr="7C4BADC7">
        <w:rPr>
          <w:color w:val="000000" w:themeColor="text1"/>
        </w:rPr>
        <w:t xml:space="preserve"> </w:t>
      </w:r>
      <w:r>
        <w:rPr>
          <w:color w:val="000000" w:themeColor="text1"/>
        </w:rPr>
        <w:t>Smita Dutta</w:t>
      </w:r>
    </w:p>
    <w:p w14:paraId="6B508FF6" w14:textId="77777777" w:rsidR="00494780" w:rsidRDefault="00494780" w:rsidP="00494780">
      <w:pPr>
        <w:jc w:val="center"/>
      </w:pPr>
      <w:r w:rsidRPr="0497CBD2">
        <w:t>School of Technology &amp; Computing @ City University of Seattle (CityU)</w:t>
      </w:r>
    </w:p>
    <w:p w14:paraId="0CAFB6DF" w14:textId="77777777" w:rsidR="00494780" w:rsidRPr="00AA6023" w:rsidRDefault="00494780" w:rsidP="00494780">
      <w:pPr>
        <w:jc w:val="center"/>
      </w:pPr>
    </w:p>
    <w:p w14:paraId="4C074F12" w14:textId="77777777" w:rsidR="00494780" w:rsidRDefault="00494780" w:rsidP="00494780">
      <w:pPr>
        <w:jc w:val="center"/>
      </w:pPr>
      <w:r>
        <w:t xml:space="preserve">    </w:t>
      </w:r>
      <w:r>
        <w:rPr>
          <w:noProof/>
        </w:rPr>
        <w:drawing>
          <wp:inline distT="0" distB="0" distL="0" distR="0" wp14:anchorId="34089150" wp14:editId="47BB7A76">
            <wp:extent cx="847314" cy="720878"/>
            <wp:effectExtent l="0" t="0" r="0" b="3175"/>
            <wp:docPr id="2" name="Picture 2" descr="SQLite C/C++- CREATE Table in SQLite Database using C/C+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QLite C/C++- CREATE Table in SQLite Database using C/C++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527" cy="739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13902" w14:textId="77777777" w:rsidR="00494780" w:rsidRPr="00AA6023" w:rsidRDefault="00494780" w:rsidP="00494780">
      <w:pPr>
        <w:rPr>
          <w:b/>
          <w:bCs/>
        </w:rPr>
      </w:pPr>
    </w:p>
    <w:p w14:paraId="45A4E8E7" w14:textId="77777777" w:rsidR="00494780" w:rsidRPr="00E9010F" w:rsidRDefault="00494780" w:rsidP="00494780">
      <w:pPr>
        <w:rPr>
          <w:b/>
          <w:bCs/>
          <w:color w:val="000000" w:themeColor="text1"/>
        </w:rPr>
      </w:pPr>
      <w:r w:rsidRPr="00AA6023">
        <w:rPr>
          <w:b/>
          <w:bCs/>
        </w:rPr>
        <w:t>Before You Start</w:t>
      </w:r>
      <w:r w:rsidRPr="00E9010F">
        <w:t xml:space="preserve"> </w:t>
      </w:r>
    </w:p>
    <w:p w14:paraId="6287C453" w14:textId="77777777" w:rsidR="00494780" w:rsidRPr="007F2062" w:rsidRDefault="00494780" w:rsidP="00494780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1"/>
          <w:szCs w:val="21"/>
        </w:rPr>
      </w:pPr>
      <w:r w:rsidRPr="007F2062">
        <w:t>The directory path shown in screenshots may be different from yours.</w:t>
      </w:r>
    </w:p>
    <w:p w14:paraId="0D839F43" w14:textId="77777777" w:rsidR="00494780" w:rsidRPr="00E9010F" w:rsidRDefault="00494780" w:rsidP="00494780">
      <w:pPr>
        <w:pStyle w:val="ListParagraph"/>
        <w:numPr>
          <w:ilvl w:val="0"/>
          <w:numId w:val="2"/>
        </w:numPr>
        <w:ind w:left="360"/>
        <w:rPr>
          <w:color w:val="000000" w:themeColor="text1"/>
        </w:rPr>
      </w:pPr>
      <w:r w:rsidRPr="00E9010F">
        <w:t>Some steps are not explained in the tutorial</w:t>
      </w:r>
      <w:r w:rsidRPr="00E9010F">
        <w:rPr>
          <w:b/>
          <w:bCs/>
        </w:rPr>
        <w:t xml:space="preserve">.  </w:t>
      </w:r>
      <w:r w:rsidRPr="00E9010F">
        <w:t>If you are not sure what to do:</w:t>
      </w:r>
    </w:p>
    <w:p w14:paraId="0D819187" w14:textId="77777777" w:rsidR="00494780" w:rsidRPr="00E9010F" w:rsidRDefault="00494780" w:rsidP="00494780">
      <w:pPr>
        <w:pStyle w:val="ListParagraph"/>
        <w:numPr>
          <w:ilvl w:val="1"/>
          <w:numId w:val="2"/>
        </w:numPr>
        <w:ind w:left="1080"/>
        <w:rPr>
          <w:color w:val="000000" w:themeColor="text1"/>
        </w:rPr>
      </w:pPr>
      <w:r w:rsidRPr="00E9010F">
        <w:t>Consult the resources listed</w:t>
      </w:r>
      <w:r>
        <w:t xml:space="preserve"> below</w:t>
      </w:r>
      <w:r w:rsidRPr="00E9010F">
        <w:t xml:space="preserve">.  </w:t>
      </w:r>
    </w:p>
    <w:p w14:paraId="3EB8A6C2" w14:textId="77777777" w:rsidR="00494780" w:rsidRPr="00E9010F" w:rsidRDefault="00494780" w:rsidP="00494780">
      <w:pPr>
        <w:pStyle w:val="ListParagraph"/>
        <w:numPr>
          <w:ilvl w:val="1"/>
          <w:numId w:val="2"/>
        </w:numPr>
        <w:ind w:left="1080"/>
        <w:rPr>
          <w:color w:val="000000" w:themeColor="text1"/>
        </w:rPr>
      </w:pPr>
      <w:r w:rsidRPr="00E9010F">
        <w:t>If you cannot solve the problem after a few tries, ask a TA for help.</w:t>
      </w:r>
    </w:p>
    <w:p w14:paraId="4CE23B97" w14:textId="77777777" w:rsidR="00494780" w:rsidRDefault="00494780" w:rsidP="00494780">
      <w:pPr>
        <w:rPr>
          <w:b/>
        </w:rPr>
      </w:pPr>
    </w:p>
    <w:p w14:paraId="1E14E4E7" w14:textId="77777777" w:rsidR="00494780" w:rsidRPr="00151F8A" w:rsidRDefault="00494780" w:rsidP="00494780">
      <w:pPr>
        <w:rPr>
          <w:b/>
        </w:rPr>
      </w:pPr>
      <w:r w:rsidRPr="00685D07">
        <w:rPr>
          <w:b/>
        </w:rPr>
        <w:t>Learning Outcomes</w:t>
      </w:r>
    </w:p>
    <w:p w14:paraId="229E2B9D" w14:textId="77777777" w:rsidR="00494780" w:rsidRPr="00E9010F" w:rsidRDefault="00494780" w:rsidP="00494780">
      <w:pPr>
        <w:rPr>
          <w:b/>
          <w:bCs/>
        </w:rPr>
      </w:pPr>
      <w:r w:rsidRPr="00E9010F">
        <w:t>Student</w:t>
      </w:r>
      <w:r>
        <w:t>s</w:t>
      </w:r>
      <w:r w:rsidRPr="00E9010F">
        <w:t xml:space="preserve"> will be able to:</w:t>
      </w:r>
    </w:p>
    <w:p w14:paraId="28FBFAA2" w14:textId="77777777" w:rsidR="00494780" w:rsidRPr="00E9010F" w:rsidRDefault="00494780" w:rsidP="00494780">
      <w:pPr>
        <w:rPr>
          <w:b/>
          <w:bCs/>
        </w:rPr>
      </w:pPr>
      <w:r w:rsidRPr="00E9010F">
        <w:t>Student</w:t>
      </w:r>
      <w:r>
        <w:t>s</w:t>
      </w:r>
      <w:r w:rsidRPr="00E9010F">
        <w:t xml:space="preserve"> will be able to:</w:t>
      </w:r>
    </w:p>
    <w:p w14:paraId="65CACF19" w14:textId="77777777" w:rsidR="00494780" w:rsidRDefault="00494780" w:rsidP="00494780">
      <w:pPr>
        <w:pStyle w:val="ListParagraph"/>
        <w:numPr>
          <w:ilvl w:val="0"/>
          <w:numId w:val="1"/>
        </w:numPr>
      </w:pPr>
      <w:r>
        <w:t>Understand the SQLite queries.</w:t>
      </w:r>
    </w:p>
    <w:p w14:paraId="3077DF67" w14:textId="77777777" w:rsidR="00494780" w:rsidRDefault="00494780" w:rsidP="00494780">
      <w:pPr>
        <w:pStyle w:val="ListParagraph"/>
        <w:numPr>
          <w:ilvl w:val="0"/>
          <w:numId w:val="1"/>
        </w:numPr>
      </w:pPr>
      <w:r>
        <w:t>Run queries in SQLite.</w:t>
      </w:r>
    </w:p>
    <w:p w14:paraId="01C24CC9" w14:textId="6D6BFD52" w:rsidR="00494780" w:rsidRPr="00427E8B" w:rsidRDefault="00494780" w:rsidP="00494780">
      <w:pPr>
        <w:pStyle w:val="ListParagraph"/>
        <w:numPr>
          <w:ilvl w:val="0"/>
          <w:numId w:val="1"/>
        </w:numPr>
      </w:pPr>
      <w:r>
        <w:t>Working with Aggregate Functions</w:t>
      </w:r>
    </w:p>
    <w:p w14:paraId="160870BF" w14:textId="77777777" w:rsidR="00494780" w:rsidRPr="00685D07" w:rsidRDefault="00494780" w:rsidP="00494780">
      <w:pPr>
        <w:pStyle w:val="ListParagraph"/>
        <w:ind w:left="0"/>
      </w:pPr>
    </w:p>
    <w:p w14:paraId="2D85C913" w14:textId="5CDA0BEE" w:rsidR="00494780" w:rsidRDefault="00494780" w:rsidP="00494780"/>
    <w:p w14:paraId="39D37E15" w14:textId="77777777" w:rsidR="00494780" w:rsidRDefault="00494780" w:rsidP="00494780"/>
    <w:p w14:paraId="5BD9B55E" w14:textId="77777777" w:rsidR="00494780" w:rsidRDefault="00494780" w:rsidP="00494780"/>
    <w:p w14:paraId="0726AE00" w14:textId="77777777" w:rsidR="009831CF" w:rsidRDefault="009831CF" w:rsidP="00494780">
      <w:r>
        <w:br w:type="page"/>
      </w:r>
    </w:p>
    <w:p w14:paraId="526C214D" w14:textId="357290B8" w:rsidR="00494780" w:rsidRDefault="00494780" w:rsidP="00494780">
      <w:bookmarkStart w:id="0" w:name="_Hlk110306903"/>
      <w:r>
        <w:lastRenderedPageBreak/>
        <w:t>-- 01 Aggregate Data</w:t>
      </w:r>
    </w:p>
    <w:p w14:paraId="19465773" w14:textId="77777777" w:rsidR="00494780" w:rsidRDefault="00494780" w:rsidP="00494780">
      <w:r>
        <w:t>-- world.db</w:t>
      </w:r>
    </w:p>
    <w:p w14:paraId="3A958D67" w14:textId="77777777" w:rsidR="00494780" w:rsidRDefault="00494780" w:rsidP="00494780"/>
    <w:p w14:paraId="165E6BDB" w14:textId="77777777" w:rsidR="00494780" w:rsidRDefault="00494780" w:rsidP="00494780">
      <w:r>
        <w:t>SELECT COUNT(*) FROM Country;</w:t>
      </w:r>
    </w:p>
    <w:p w14:paraId="3F5C7651" w14:textId="77777777" w:rsidR="00494780" w:rsidRDefault="00494780" w:rsidP="00494780"/>
    <w:p w14:paraId="5933DF62" w14:textId="77777777" w:rsidR="00494780" w:rsidRDefault="00494780" w:rsidP="00494780">
      <w:r>
        <w:t>SELECT Region, COUNT(*)</w:t>
      </w:r>
    </w:p>
    <w:p w14:paraId="360DAA43" w14:textId="77777777" w:rsidR="00494780" w:rsidRDefault="00494780" w:rsidP="00494780">
      <w:r>
        <w:t xml:space="preserve">  FROM Country</w:t>
      </w:r>
    </w:p>
    <w:p w14:paraId="4549A940" w14:textId="77777777" w:rsidR="00494780" w:rsidRDefault="00494780" w:rsidP="00494780">
      <w:r>
        <w:t xml:space="preserve">  GROUP BY Region</w:t>
      </w:r>
    </w:p>
    <w:p w14:paraId="35EEDF15" w14:textId="77777777" w:rsidR="00494780" w:rsidRDefault="00494780" w:rsidP="00494780">
      <w:r>
        <w:t>;</w:t>
      </w:r>
    </w:p>
    <w:p w14:paraId="27F0F283" w14:textId="77777777" w:rsidR="00494780" w:rsidRDefault="00494780" w:rsidP="00494780"/>
    <w:p w14:paraId="619442CF" w14:textId="77777777" w:rsidR="00494780" w:rsidRDefault="00494780" w:rsidP="00494780">
      <w:r>
        <w:t>SELECT Region, COUNT(*) AS Count</w:t>
      </w:r>
    </w:p>
    <w:p w14:paraId="0FD3FA62" w14:textId="77777777" w:rsidR="00494780" w:rsidRDefault="00494780" w:rsidP="00494780">
      <w:r>
        <w:t xml:space="preserve">  FROM Country</w:t>
      </w:r>
    </w:p>
    <w:p w14:paraId="52394CC1" w14:textId="77777777" w:rsidR="00494780" w:rsidRDefault="00494780" w:rsidP="00494780">
      <w:r>
        <w:t xml:space="preserve">  GROUP BY Region</w:t>
      </w:r>
    </w:p>
    <w:p w14:paraId="7B426911" w14:textId="77777777" w:rsidR="00494780" w:rsidRDefault="00494780" w:rsidP="00494780">
      <w:r>
        <w:t xml:space="preserve">  ORDER BY Count DESC, Region</w:t>
      </w:r>
    </w:p>
    <w:p w14:paraId="3DC5B307" w14:textId="77777777" w:rsidR="00494780" w:rsidRDefault="00494780" w:rsidP="00494780">
      <w:r>
        <w:t>;</w:t>
      </w:r>
    </w:p>
    <w:p w14:paraId="6471E523" w14:textId="77777777" w:rsidR="00494780" w:rsidRDefault="00494780" w:rsidP="00494780"/>
    <w:p w14:paraId="00706881" w14:textId="77777777" w:rsidR="00494780" w:rsidRDefault="00494780" w:rsidP="00494780">
      <w:r>
        <w:t xml:space="preserve">-- </w:t>
      </w:r>
      <w:proofErr w:type="spellStart"/>
      <w:r>
        <w:t>album.db</w:t>
      </w:r>
      <w:proofErr w:type="spellEnd"/>
    </w:p>
    <w:p w14:paraId="7365C8D8" w14:textId="77777777" w:rsidR="00494780" w:rsidRDefault="00494780" w:rsidP="00494780"/>
    <w:p w14:paraId="22D6F837" w14:textId="77777777" w:rsidR="00494780" w:rsidRDefault="00494780" w:rsidP="00494780">
      <w:r>
        <w:t xml:space="preserve">SELECT </w:t>
      </w:r>
      <w:proofErr w:type="spellStart"/>
      <w:r>
        <w:t>a.title</w:t>
      </w:r>
      <w:proofErr w:type="spellEnd"/>
      <w:r>
        <w:t xml:space="preserve"> AS Album, COUNT(</w:t>
      </w:r>
      <w:proofErr w:type="spellStart"/>
      <w:r>
        <w:t>t.track_number</w:t>
      </w:r>
      <w:proofErr w:type="spellEnd"/>
      <w:r>
        <w:t>) as Tracks</w:t>
      </w:r>
    </w:p>
    <w:p w14:paraId="2BFD0AA8" w14:textId="77777777" w:rsidR="00494780" w:rsidRDefault="00494780" w:rsidP="00494780">
      <w:r>
        <w:t xml:space="preserve">  FROM track AS t</w:t>
      </w:r>
    </w:p>
    <w:p w14:paraId="258E9D1C" w14:textId="77777777" w:rsidR="00494780" w:rsidRDefault="00494780" w:rsidP="00494780">
      <w:r>
        <w:t xml:space="preserve">  JOIN album AS a</w:t>
      </w:r>
    </w:p>
    <w:p w14:paraId="6B2DF8FC" w14:textId="77777777" w:rsidR="00494780" w:rsidRDefault="00494780" w:rsidP="00494780">
      <w:r>
        <w:t xml:space="preserve">    ON a.id = </w:t>
      </w:r>
      <w:proofErr w:type="spellStart"/>
      <w:r>
        <w:t>t.album_id</w:t>
      </w:r>
      <w:proofErr w:type="spellEnd"/>
    </w:p>
    <w:p w14:paraId="5DB5D621" w14:textId="77777777" w:rsidR="00494780" w:rsidRDefault="00494780" w:rsidP="00494780">
      <w:r>
        <w:t xml:space="preserve">  GROUP BY a.id</w:t>
      </w:r>
    </w:p>
    <w:p w14:paraId="23E49020" w14:textId="77777777" w:rsidR="00494780" w:rsidRDefault="00494780" w:rsidP="00494780">
      <w:r>
        <w:t xml:space="preserve">  ORDER BY Tracks DESC, Album</w:t>
      </w:r>
    </w:p>
    <w:p w14:paraId="1279D0D4" w14:textId="77777777" w:rsidR="00494780" w:rsidRDefault="00494780" w:rsidP="00494780">
      <w:r>
        <w:t>;</w:t>
      </w:r>
    </w:p>
    <w:p w14:paraId="664D0724" w14:textId="77777777" w:rsidR="00494780" w:rsidRDefault="00494780" w:rsidP="00494780"/>
    <w:p w14:paraId="3417DDC6" w14:textId="77777777" w:rsidR="00494780" w:rsidRDefault="00494780" w:rsidP="00494780">
      <w:r>
        <w:t xml:space="preserve">SELECT </w:t>
      </w:r>
      <w:proofErr w:type="spellStart"/>
      <w:r>
        <w:t>a.title</w:t>
      </w:r>
      <w:proofErr w:type="spellEnd"/>
      <w:r>
        <w:t xml:space="preserve"> AS Album, COUNT(</w:t>
      </w:r>
      <w:proofErr w:type="spellStart"/>
      <w:r>
        <w:t>t.track_number</w:t>
      </w:r>
      <w:proofErr w:type="spellEnd"/>
      <w:r>
        <w:t>) as Tracks</w:t>
      </w:r>
    </w:p>
    <w:p w14:paraId="12A3CBC6" w14:textId="77777777" w:rsidR="00494780" w:rsidRDefault="00494780" w:rsidP="00494780">
      <w:r>
        <w:t xml:space="preserve">  FROM track AS t</w:t>
      </w:r>
    </w:p>
    <w:p w14:paraId="30CD326A" w14:textId="77777777" w:rsidR="00494780" w:rsidRDefault="00494780" w:rsidP="00494780">
      <w:r>
        <w:t xml:space="preserve">  JOIN album AS a</w:t>
      </w:r>
    </w:p>
    <w:p w14:paraId="4B13CAEC" w14:textId="77777777" w:rsidR="00494780" w:rsidRDefault="00494780" w:rsidP="00494780">
      <w:r>
        <w:t xml:space="preserve">    ON a.id = </w:t>
      </w:r>
      <w:proofErr w:type="spellStart"/>
      <w:r>
        <w:t>t.album_id</w:t>
      </w:r>
      <w:proofErr w:type="spellEnd"/>
    </w:p>
    <w:p w14:paraId="515CA556" w14:textId="77777777" w:rsidR="00494780" w:rsidRDefault="00494780" w:rsidP="00494780">
      <w:r>
        <w:t xml:space="preserve">  GROUP BY a.id</w:t>
      </w:r>
    </w:p>
    <w:p w14:paraId="6A3FB9C5" w14:textId="77777777" w:rsidR="00494780" w:rsidRDefault="00494780" w:rsidP="00494780">
      <w:r>
        <w:t xml:space="preserve">  HAVING Tracks &gt;= 10</w:t>
      </w:r>
    </w:p>
    <w:p w14:paraId="29C69921" w14:textId="77777777" w:rsidR="00494780" w:rsidRDefault="00494780" w:rsidP="00494780">
      <w:r>
        <w:t xml:space="preserve">  ORDER BY Tracks DESC, Album</w:t>
      </w:r>
    </w:p>
    <w:p w14:paraId="42ED434E" w14:textId="77777777" w:rsidR="00494780" w:rsidRDefault="00494780" w:rsidP="00494780">
      <w:r>
        <w:t>;</w:t>
      </w:r>
    </w:p>
    <w:p w14:paraId="233BE9A5" w14:textId="77777777" w:rsidR="00494780" w:rsidRDefault="00494780" w:rsidP="00494780"/>
    <w:p w14:paraId="4C7F1E68" w14:textId="77777777" w:rsidR="00494780" w:rsidRDefault="00494780" w:rsidP="00494780">
      <w:r>
        <w:t xml:space="preserve">SELECT </w:t>
      </w:r>
      <w:proofErr w:type="spellStart"/>
      <w:r>
        <w:t>a.title</w:t>
      </w:r>
      <w:proofErr w:type="spellEnd"/>
      <w:r>
        <w:t xml:space="preserve"> AS Album, COUNT(</w:t>
      </w:r>
      <w:proofErr w:type="spellStart"/>
      <w:r>
        <w:t>t.track_number</w:t>
      </w:r>
      <w:proofErr w:type="spellEnd"/>
      <w:r>
        <w:t>) as Tracks</w:t>
      </w:r>
    </w:p>
    <w:p w14:paraId="43BE4FDA" w14:textId="77777777" w:rsidR="00494780" w:rsidRDefault="00494780" w:rsidP="00494780">
      <w:r>
        <w:t xml:space="preserve">  FROM track AS t</w:t>
      </w:r>
    </w:p>
    <w:p w14:paraId="770A3063" w14:textId="77777777" w:rsidR="00494780" w:rsidRDefault="00494780" w:rsidP="00494780">
      <w:r>
        <w:t xml:space="preserve">  JOIN album AS a</w:t>
      </w:r>
    </w:p>
    <w:p w14:paraId="5CEF5022" w14:textId="77777777" w:rsidR="00494780" w:rsidRDefault="00494780" w:rsidP="00494780">
      <w:r>
        <w:t xml:space="preserve">    ON a.id = </w:t>
      </w:r>
      <w:proofErr w:type="spellStart"/>
      <w:r>
        <w:t>t.album_id</w:t>
      </w:r>
      <w:proofErr w:type="spellEnd"/>
    </w:p>
    <w:p w14:paraId="63E20017" w14:textId="77777777" w:rsidR="00494780" w:rsidRDefault="00494780" w:rsidP="00494780">
      <w:r>
        <w:t xml:space="preserve">  WHERE </w:t>
      </w:r>
      <w:proofErr w:type="spellStart"/>
      <w:r>
        <w:t>a.artist</w:t>
      </w:r>
      <w:proofErr w:type="spellEnd"/>
      <w:r>
        <w:t xml:space="preserve"> = 'The Beatles'</w:t>
      </w:r>
    </w:p>
    <w:p w14:paraId="702A6717" w14:textId="77777777" w:rsidR="00494780" w:rsidRDefault="00494780" w:rsidP="00494780">
      <w:r>
        <w:t xml:space="preserve">  GROUP BY a.id</w:t>
      </w:r>
    </w:p>
    <w:p w14:paraId="25C1DD69" w14:textId="77777777" w:rsidR="00494780" w:rsidRDefault="00494780" w:rsidP="00494780">
      <w:r>
        <w:t xml:space="preserve">  HAVING Tracks &gt;= 10</w:t>
      </w:r>
    </w:p>
    <w:p w14:paraId="1957C8F5" w14:textId="77777777" w:rsidR="00494780" w:rsidRDefault="00494780" w:rsidP="00494780">
      <w:r>
        <w:t xml:space="preserve">  ORDER BY Tracks DESC, Album</w:t>
      </w:r>
    </w:p>
    <w:p w14:paraId="57C5213D" w14:textId="77777777" w:rsidR="00494780" w:rsidRDefault="00494780" w:rsidP="00494780">
      <w:r>
        <w:t>;</w:t>
      </w:r>
    </w:p>
    <w:p w14:paraId="409910E1" w14:textId="77777777" w:rsidR="00494780" w:rsidRDefault="00494780" w:rsidP="00494780"/>
    <w:p w14:paraId="4B295AE9" w14:textId="77777777" w:rsidR="00494780" w:rsidRDefault="00494780" w:rsidP="00494780">
      <w:r>
        <w:t>-- 02 Aggregate functions</w:t>
      </w:r>
    </w:p>
    <w:p w14:paraId="0C9167F3" w14:textId="77777777" w:rsidR="00494780" w:rsidRDefault="00494780" w:rsidP="00494780">
      <w:r>
        <w:t>-- world.db</w:t>
      </w:r>
    </w:p>
    <w:p w14:paraId="414D9DCF" w14:textId="77777777" w:rsidR="00494780" w:rsidRDefault="00494780" w:rsidP="00494780">
      <w:r>
        <w:t>SELECT COUNT(*) FROM Country;</w:t>
      </w:r>
    </w:p>
    <w:p w14:paraId="59ABE171" w14:textId="77777777" w:rsidR="00494780" w:rsidRDefault="00494780" w:rsidP="00494780">
      <w:r>
        <w:t>SELECT COUNT(Population) FROM Country;</w:t>
      </w:r>
    </w:p>
    <w:p w14:paraId="31F4A4B0" w14:textId="77777777" w:rsidR="00494780" w:rsidRDefault="00494780" w:rsidP="00494780">
      <w:r>
        <w:t>SELECT AVG(Population) FROM Country;</w:t>
      </w:r>
    </w:p>
    <w:p w14:paraId="115EB85A" w14:textId="77777777" w:rsidR="00494780" w:rsidRDefault="00494780" w:rsidP="00494780">
      <w:r>
        <w:t>SELECT Region, AVG(Population) FROM Country GROUP BY Region;</w:t>
      </w:r>
    </w:p>
    <w:p w14:paraId="79D301F3" w14:textId="77777777" w:rsidR="00494780" w:rsidRDefault="00494780" w:rsidP="00494780">
      <w:r>
        <w:t>SELECT Region, MIN(Population), MAX(Population) FROM Country GROUP BY Region;</w:t>
      </w:r>
    </w:p>
    <w:p w14:paraId="2EFEBC64" w14:textId="77777777" w:rsidR="00494780" w:rsidRDefault="00494780" w:rsidP="00494780">
      <w:r>
        <w:t>SELECT Region, SUM(Population) FROM Country GROUP BY Region;</w:t>
      </w:r>
    </w:p>
    <w:p w14:paraId="7D8E1E91" w14:textId="77777777" w:rsidR="00494780" w:rsidRDefault="00494780" w:rsidP="00494780"/>
    <w:p w14:paraId="5037A380" w14:textId="77777777" w:rsidR="00494780" w:rsidRDefault="00494780" w:rsidP="00494780">
      <w:r>
        <w:t>-- 03 DISTINCT Aggregates</w:t>
      </w:r>
    </w:p>
    <w:p w14:paraId="0188450A" w14:textId="77777777" w:rsidR="00494780" w:rsidRDefault="00494780" w:rsidP="00494780">
      <w:r>
        <w:t>-- world.db</w:t>
      </w:r>
    </w:p>
    <w:p w14:paraId="63CD3472" w14:textId="77777777" w:rsidR="00494780" w:rsidRDefault="00494780" w:rsidP="00494780"/>
    <w:p w14:paraId="5261F2E0" w14:textId="77777777" w:rsidR="00494780" w:rsidRDefault="00494780" w:rsidP="00494780">
      <w:r>
        <w:t>SELECT COUNT(</w:t>
      </w:r>
      <w:proofErr w:type="spellStart"/>
      <w:r>
        <w:t>HeadOfState</w:t>
      </w:r>
      <w:proofErr w:type="spellEnd"/>
      <w:r>
        <w:t>) FROM Country;</w:t>
      </w:r>
    </w:p>
    <w:p w14:paraId="12AF4B2D" w14:textId="77777777" w:rsidR="00494780" w:rsidRDefault="00494780" w:rsidP="00494780">
      <w:r>
        <w:t xml:space="preserve">SELECT </w:t>
      </w:r>
      <w:proofErr w:type="spellStart"/>
      <w:r>
        <w:t>HeadOfState</w:t>
      </w:r>
      <w:proofErr w:type="spellEnd"/>
      <w:r>
        <w:t xml:space="preserve"> FROM Country ORDER BY </w:t>
      </w:r>
      <w:proofErr w:type="spellStart"/>
      <w:r>
        <w:t>HeadOfState</w:t>
      </w:r>
      <w:proofErr w:type="spellEnd"/>
      <w:r>
        <w:t>;</w:t>
      </w:r>
    </w:p>
    <w:p w14:paraId="69E3C1FB" w14:textId="77777777" w:rsidR="00494780" w:rsidRDefault="00494780" w:rsidP="00494780">
      <w:r>
        <w:t xml:space="preserve">SELECT COUNT(DISTINCT </w:t>
      </w:r>
      <w:proofErr w:type="spellStart"/>
      <w:r>
        <w:t>HeadOfState</w:t>
      </w:r>
      <w:proofErr w:type="spellEnd"/>
      <w:r>
        <w:t>) FROM Country;</w:t>
      </w:r>
    </w:p>
    <w:p w14:paraId="51293DEF" w14:textId="2B1C30A9" w:rsidR="00F94FF3" w:rsidRDefault="00F94FF3" w:rsidP="00494780"/>
    <w:p w14:paraId="163D51A2" w14:textId="77777777" w:rsidR="003A19B4" w:rsidRPr="00475430" w:rsidRDefault="003A19B4" w:rsidP="003A19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538135" w:themeColor="accent6" w:themeShade="BF"/>
          <w:sz w:val="20"/>
          <w:szCs w:val="20"/>
        </w:rPr>
      </w:pPr>
      <w:r w:rsidRPr="00475430">
        <w:rPr>
          <w:rFonts w:ascii="Verdana" w:eastAsia="Times New Roman" w:hAnsi="Verdana" w:cs="Courier New"/>
          <w:color w:val="538135" w:themeColor="accent6" w:themeShade="BF"/>
          <w:sz w:val="20"/>
          <w:szCs w:val="20"/>
        </w:rPr>
        <w:t>Provide at least 3 screenshots as part of HOP submission.</w:t>
      </w:r>
    </w:p>
    <w:p w14:paraId="4971794F" w14:textId="77777777" w:rsidR="003A19B4" w:rsidRDefault="003A19B4" w:rsidP="003A19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2147B427" w14:textId="01B0B600" w:rsidR="003A19B4" w:rsidRDefault="00FB5A08" w:rsidP="003A19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>
        <w:rPr>
          <w:rFonts w:ascii="Verdana" w:eastAsia="Times New Roman" w:hAnsi="Verdana" w:cs="Courier New"/>
          <w:noProof/>
          <w:color w:val="000000"/>
          <w:sz w:val="20"/>
          <w:szCs w:val="20"/>
        </w:rPr>
        <w:drawing>
          <wp:inline distT="0" distB="0" distL="0" distR="0" wp14:anchorId="3788F5CD" wp14:editId="4FFB95DA">
            <wp:extent cx="5948045" cy="51758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517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6F796" w14:textId="117FBE55" w:rsidR="003A19B4" w:rsidRDefault="003A19B4" w:rsidP="003A19B4">
      <w:pPr>
        <w:spacing w:after="0" w:line="240" w:lineRule="auto"/>
        <w:rPr>
          <w:rFonts w:ascii="Times New Roman" w:hAnsi="Times New Roman" w:cs="Times New Roman"/>
          <w:color w:val="538135" w:themeColor="accent6" w:themeShade="BF"/>
          <w:sz w:val="24"/>
          <w:szCs w:val="24"/>
        </w:rPr>
      </w:pPr>
      <w:r w:rsidRPr="00475430">
        <w:rPr>
          <w:rFonts w:ascii="Times New Roman" w:hAnsi="Times New Roman" w:cs="Times New Roman"/>
          <w:color w:val="538135" w:themeColor="accent6" w:themeShade="BF"/>
          <w:sz w:val="24"/>
          <w:szCs w:val="24"/>
        </w:rPr>
        <w:t>Write a 150-word summary to explain your understandings and findings from this lab assignment.</w:t>
      </w:r>
    </w:p>
    <w:p w14:paraId="6CB56C3D" w14:textId="77777777" w:rsidR="00FB5A08" w:rsidRPr="00475430" w:rsidRDefault="00FB5A08" w:rsidP="003A19B4">
      <w:pPr>
        <w:spacing w:after="0" w:line="240" w:lineRule="auto"/>
        <w:rPr>
          <w:rFonts w:ascii="Times New Roman" w:hAnsi="Times New Roman" w:cs="Times New Roman"/>
          <w:color w:val="538135" w:themeColor="accent6" w:themeShade="BF"/>
          <w:sz w:val="24"/>
          <w:szCs w:val="24"/>
        </w:rPr>
      </w:pPr>
    </w:p>
    <w:bookmarkEnd w:id="0"/>
    <w:p w14:paraId="73837C1D" w14:textId="28588246" w:rsidR="003A19B4" w:rsidRPr="00494780" w:rsidRDefault="00FB5A08" w:rsidP="00494780">
      <w:r>
        <w:t>What I learned from this week’s hands on practice was that adding SQLite to path and configuring a JSON file with the locations of my databases I can run queries from anywhere on my computer. I already knew how to do aggregation and functions within functions. I was really hoping this class would have taught me more about how connect databases from SQL to other programs for more of a full stack type development. Alas that seems like a wish that will never happen. So, I’ll have to figure it out myself.</w:t>
      </w:r>
    </w:p>
    <w:sectPr w:rsidR="003A19B4" w:rsidRPr="00494780" w:rsidSect="005506F2">
      <w:headerReference w:type="default" r:id="rId10"/>
      <w:footerReference w:type="default" r:id="rId11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F2B9B" w14:textId="77777777" w:rsidR="00CB7996" w:rsidRDefault="00CB7996" w:rsidP="00494780">
      <w:pPr>
        <w:spacing w:after="0" w:line="240" w:lineRule="auto"/>
      </w:pPr>
      <w:r>
        <w:separator/>
      </w:r>
    </w:p>
  </w:endnote>
  <w:endnote w:type="continuationSeparator" w:id="0">
    <w:p w14:paraId="114AFB8E" w14:textId="77777777" w:rsidR="00CB7996" w:rsidRDefault="00CB7996" w:rsidP="004947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FF20E" w14:textId="11231C5A" w:rsidR="00494780" w:rsidRPr="005506F2" w:rsidRDefault="005506F2" w:rsidP="005506F2">
    <w:pPr>
      <w:tabs>
        <w:tab w:val="left" w:pos="5818"/>
        <w:tab w:val="center" w:pos="5940"/>
        <w:tab w:val="right" w:pos="9100"/>
      </w:tabs>
      <w:ind w:right="260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IS456 Database Systems Management</w:t>
    </w:r>
    <w:r>
      <w:rPr>
        <w:color w:val="8496B0" w:themeColor="text2" w:themeTint="99"/>
        <w:spacing w:val="60"/>
        <w:sz w:val="24"/>
        <w:szCs w:val="24"/>
      </w:rPr>
      <w:tab/>
    </w:r>
    <w:r>
      <w:rPr>
        <w:color w:val="8496B0" w:themeColor="text2" w:themeTint="99"/>
        <w:spacing w:val="60"/>
        <w:sz w:val="24"/>
        <w:szCs w:val="24"/>
      </w:rPr>
      <w:tab/>
    </w:r>
    <w:r>
      <w:rPr>
        <w:color w:val="8496B0" w:themeColor="text2" w:themeTint="99"/>
        <w:spacing w:val="60"/>
        <w:sz w:val="24"/>
        <w:szCs w:val="24"/>
      </w:rPr>
      <w:tab/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A23A3" w14:textId="77777777" w:rsidR="00CB7996" w:rsidRDefault="00CB7996" w:rsidP="00494780">
      <w:pPr>
        <w:spacing w:after="0" w:line="240" w:lineRule="auto"/>
      </w:pPr>
      <w:r>
        <w:separator/>
      </w:r>
    </w:p>
  </w:footnote>
  <w:footnote w:type="continuationSeparator" w:id="0">
    <w:p w14:paraId="509A2A8D" w14:textId="77777777" w:rsidR="00CB7996" w:rsidRDefault="00CB7996" w:rsidP="004947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204CF" w14:textId="339BB6A2" w:rsidR="00FB5A08" w:rsidRDefault="005506F2" w:rsidP="005506F2">
    <w:pPr>
      <w:pStyle w:val="Header"/>
      <w:tabs>
        <w:tab w:val="clear" w:pos="4680"/>
        <w:tab w:val="clear" w:pos="9360"/>
      </w:tabs>
    </w:pPr>
    <w:r>
      <w:t xml:space="preserve">S: </w:t>
    </w:r>
    <w:r w:rsidR="00FB5A08">
      <w:t>Thaddeus Thomas</w:t>
    </w:r>
    <w:r>
      <w:tab/>
      <w:t>A: HOP05</w:t>
    </w:r>
  </w:p>
  <w:p w14:paraId="7F591069" w14:textId="450DB9FC" w:rsidR="005506F2" w:rsidRDefault="005506F2">
    <w:pPr>
      <w:pStyle w:val="Header"/>
    </w:pPr>
    <w:r>
      <w:t>D: 07 Aug 2022</w:t>
    </w:r>
  </w:p>
  <w:p w14:paraId="3AA4C221" w14:textId="4D9BE0BD" w:rsidR="005506F2" w:rsidRDefault="005506F2">
    <w:pPr>
      <w:pStyle w:val="Header"/>
    </w:pPr>
    <w:r>
      <w:t>Sem: Summer 22-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3108413">
    <w:abstractNumId w:val="1"/>
  </w:num>
  <w:num w:numId="2" w16cid:durableId="1792623249">
    <w:abstractNumId w:val="2"/>
  </w:num>
  <w:num w:numId="3" w16cid:durableId="6565501">
    <w:abstractNumId w:val="0"/>
  </w:num>
  <w:num w:numId="4" w16cid:durableId="533351983">
    <w:abstractNumId w:val="0"/>
  </w:num>
  <w:num w:numId="5" w16cid:durableId="322314285">
    <w:abstractNumId w:val="0"/>
  </w:num>
  <w:num w:numId="6" w16cid:durableId="1398286140">
    <w:abstractNumId w:val="0"/>
  </w:num>
  <w:num w:numId="7" w16cid:durableId="504514352">
    <w:abstractNumId w:val="0"/>
  </w:num>
  <w:num w:numId="8" w16cid:durableId="1682506155">
    <w:abstractNumId w:val="0"/>
  </w:num>
  <w:num w:numId="9" w16cid:durableId="717627102">
    <w:abstractNumId w:val="0"/>
  </w:num>
  <w:num w:numId="10" w16cid:durableId="440346449">
    <w:abstractNumId w:val="0"/>
  </w:num>
  <w:num w:numId="11" w16cid:durableId="737288116">
    <w:abstractNumId w:val="0"/>
  </w:num>
  <w:num w:numId="12" w16cid:durableId="903100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sDA1NjcwNzE1NjFS0lEKTi0uzszPAykwqgUA4hpYsywAAAA="/>
  </w:docVars>
  <w:rsids>
    <w:rsidRoot w:val="00494780"/>
    <w:rsid w:val="003A19B4"/>
    <w:rsid w:val="003D7951"/>
    <w:rsid w:val="00494780"/>
    <w:rsid w:val="005506F2"/>
    <w:rsid w:val="007F2A96"/>
    <w:rsid w:val="009831CF"/>
    <w:rsid w:val="00B60610"/>
    <w:rsid w:val="00CB7996"/>
    <w:rsid w:val="00F94FF3"/>
    <w:rsid w:val="00FB5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B08FF8"/>
  <w15:chartTrackingRefBased/>
  <w15:docId w15:val="{DF5ED603-3836-4248-B1EF-82FB17A9B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1CF"/>
  </w:style>
  <w:style w:type="paragraph" w:styleId="Heading1">
    <w:name w:val="heading 1"/>
    <w:basedOn w:val="Normal"/>
    <w:next w:val="Normal"/>
    <w:link w:val="Heading1Char"/>
    <w:uiPriority w:val="9"/>
    <w:qFormat/>
    <w:rsid w:val="009831CF"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1CF"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31CF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31CF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31CF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31CF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31CF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31CF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31CF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7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4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780"/>
  </w:style>
  <w:style w:type="paragraph" w:styleId="Footer">
    <w:name w:val="footer"/>
    <w:basedOn w:val="Normal"/>
    <w:link w:val="FooterChar"/>
    <w:uiPriority w:val="99"/>
    <w:unhideWhenUsed/>
    <w:rsid w:val="00494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780"/>
  </w:style>
  <w:style w:type="character" w:customStyle="1" w:styleId="Heading1Char">
    <w:name w:val="Heading 1 Char"/>
    <w:basedOn w:val="DefaultParagraphFont"/>
    <w:link w:val="Heading1"/>
    <w:uiPriority w:val="9"/>
    <w:rsid w:val="009831CF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1CF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31CF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31CF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31CF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31CF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31C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31C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31C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31C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831CF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1CF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31CF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9831CF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9831CF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9831CF"/>
    <w:rPr>
      <w:i/>
      <w:iCs/>
      <w:color w:val="auto"/>
    </w:rPr>
  </w:style>
  <w:style w:type="paragraph" w:styleId="NoSpacing">
    <w:name w:val="No Spacing"/>
    <w:uiPriority w:val="1"/>
    <w:qFormat/>
    <w:rsid w:val="009831C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831CF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831C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31CF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31CF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9831C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831CF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9831C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831CF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831CF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831C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25D2C9-6B9D-4B83-B2F1-4CA161195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Deka</dc:creator>
  <cp:keywords/>
  <dc:description/>
  <cp:lastModifiedBy>Thaddeus Thomas</cp:lastModifiedBy>
  <cp:revision>4</cp:revision>
  <dcterms:created xsi:type="dcterms:W3CDTF">2021-05-18T18:28:00Z</dcterms:created>
  <dcterms:modified xsi:type="dcterms:W3CDTF">2022-08-04T10:49:00Z</dcterms:modified>
</cp:coreProperties>
</file>